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C7EF4" w14:textId="77777777" w:rsidR="000145D5" w:rsidRDefault="008364E6" w:rsidP="008364E6">
      <w:pPr>
        <w:pStyle w:val="Heading1"/>
      </w:pPr>
      <w:bookmarkStart w:id="0" w:name="_GoBack"/>
      <w:bookmarkEnd w:id="0"/>
      <w:r>
        <w:t xml:space="preserve"> Creating a New MEAN Application</w:t>
      </w:r>
    </w:p>
    <w:p w14:paraId="1D4F24DE" w14:textId="77777777" w:rsidR="008364E6" w:rsidRPr="008364E6" w:rsidRDefault="008364E6" w:rsidP="008364E6">
      <w:pPr>
        <w:pStyle w:val="Heading1"/>
        <w:rPr>
          <w:rFonts w:eastAsia="Times New Roman"/>
        </w:rPr>
      </w:pPr>
      <w:r w:rsidRPr="008364E6">
        <w:rPr>
          <w:rFonts w:eastAsia="Times New Roman"/>
        </w:rPr>
        <w:t>Step 1. Create a new MEAN project.</w:t>
      </w:r>
    </w:p>
    <w:p w14:paraId="00462468" w14:textId="77777777" w:rsidR="008364E6" w:rsidRPr="008364E6" w:rsidRDefault="008364E6" w:rsidP="008364E6">
      <w:pPr>
        <w:spacing w:before="150" w:after="360" w:line="240" w:lineRule="auto"/>
        <w:rPr>
          <w:rFonts w:ascii="Segoe UI" w:eastAsia="Times New Roman" w:hAnsi="Segoe UI" w:cs="Segoe UI"/>
          <w:color w:val="1C2B39"/>
          <w:sz w:val="25"/>
          <w:szCs w:val="25"/>
        </w:rPr>
      </w:pPr>
      <w:r w:rsidRPr="008364E6">
        <w:rPr>
          <w:rFonts w:ascii="Segoe UI" w:eastAsia="Times New Roman" w:hAnsi="Segoe UI" w:cs="Segoe UI"/>
          <w:color w:val="1C2B39"/>
          <w:sz w:val="25"/>
          <w:szCs w:val="25"/>
        </w:rPr>
        <w:t>To create a new MEAN project, create a new folder for your project in the </w:t>
      </w:r>
      <w:r w:rsidRPr="008364E6">
        <w:rPr>
          <w:rFonts w:ascii="Segoe UI" w:eastAsia="Times New Roman" w:hAnsi="Segoe UI" w:cs="Segoe UI"/>
          <w:i/>
          <w:iCs/>
          <w:color w:val="1C2B39"/>
          <w:sz w:val="25"/>
          <w:szCs w:val="25"/>
        </w:rPr>
        <w:t>/home/</w:t>
      </w:r>
      <w:proofErr w:type="spellStart"/>
      <w:r w:rsidRPr="008364E6">
        <w:rPr>
          <w:rFonts w:ascii="Segoe UI" w:eastAsia="Times New Roman" w:hAnsi="Segoe UI" w:cs="Segoe UI"/>
          <w:i/>
          <w:iCs/>
          <w:color w:val="1C2B39"/>
          <w:sz w:val="25"/>
          <w:szCs w:val="25"/>
        </w:rPr>
        <w:t>bitnami</w:t>
      </w:r>
      <w:proofErr w:type="spellEnd"/>
      <w:r w:rsidRPr="008364E6">
        <w:rPr>
          <w:rFonts w:ascii="Segoe UI" w:eastAsia="Times New Roman" w:hAnsi="Segoe UI" w:cs="Segoe UI"/>
          <w:color w:val="1C2B39"/>
          <w:sz w:val="25"/>
          <w:szCs w:val="25"/>
        </w:rPr>
        <w:t> directory and then create a new Express project:</w:t>
      </w:r>
    </w:p>
    <w:p w14:paraId="1DEF4F66" w14:textId="77777777" w:rsidR="008364E6" w:rsidRPr="008364E6" w:rsidRDefault="008364E6" w:rsidP="008364E6">
      <w:pPr>
        <w:shd w:val="clear" w:color="auto" w:fill="111A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360" w:line="240" w:lineRule="auto"/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</w:pPr>
      <w:r w:rsidRPr="008364E6"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  <w:t>cd /home/</w:t>
      </w:r>
      <w:proofErr w:type="spellStart"/>
      <w:r w:rsidRPr="008364E6"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  <w:t>bitnami</w:t>
      </w:r>
      <w:proofErr w:type="spellEnd"/>
    </w:p>
    <w:p w14:paraId="00C5B694" w14:textId="77777777" w:rsidR="008364E6" w:rsidRPr="008364E6" w:rsidRDefault="008364E6" w:rsidP="008364E6">
      <w:pPr>
        <w:shd w:val="clear" w:color="auto" w:fill="111A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360" w:line="240" w:lineRule="auto"/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</w:pPr>
      <w:proofErr w:type="spellStart"/>
      <w:r w:rsidRPr="008364E6"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  <w:t>mkdir</w:t>
      </w:r>
      <w:proofErr w:type="spellEnd"/>
      <w:r w:rsidRPr="008364E6"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  <w:t xml:space="preserve"> projects</w:t>
      </w:r>
    </w:p>
    <w:p w14:paraId="3BFA084F" w14:textId="77777777" w:rsidR="008364E6" w:rsidRPr="008364E6" w:rsidRDefault="008364E6" w:rsidP="008364E6">
      <w:pPr>
        <w:shd w:val="clear" w:color="auto" w:fill="111A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360" w:line="240" w:lineRule="auto"/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</w:pPr>
      <w:r w:rsidRPr="008364E6"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  <w:t>cd projects</w:t>
      </w:r>
    </w:p>
    <w:p w14:paraId="021D8F8D" w14:textId="77777777" w:rsidR="008364E6" w:rsidRPr="008364E6" w:rsidRDefault="008364E6" w:rsidP="008364E6">
      <w:pPr>
        <w:shd w:val="clear" w:color="auto" w:fill="111A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360" w:line="240" w:lineRule="auto"/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</w:pPr>
      <w:r w:rsidRPr="008364E6"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  <w:t>express sample</w:t>
      </w:r>
    </w:p>
    <w:p w14:paraId="4318D2CA" w14:textId="77777777" w:rsidR="008364E6" w:rsidRPr="008364E6" w:rsidRDefault="008364E6" w:rsidP="008364E6">
      <w:pPr>
        <w:shd w:val="clear" w:color="auto" w:fill="111A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360" w:line="240" w:lineRule="auto"/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</w:pPr>
      <w:r w:rsidRPr="008364E6"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  <w:t>cd sample</w:t>
      </w:r>
    </w:p>
    <w:p w14:paraId="2A5B5C90" w14:textId="77777777" w:rsidR="008364E6" w:rsidRPr="008364E6" w:rsidRDefault="008364E6" w:rsidP="008364E6">
      <w:pPr>
        <w:shd w:val="clear" w:color="auto" w:fill="111A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360" w:line="240" w:lineRule="auto"/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</w:pPr>
      <w:proofErr w:type="spellStart"/>
      <w:r w:rsidRPr="008364E6"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  <w:t>npm</w:t>
      </w:r>
      <w:proofErr w:type="spellEnd"/>
      <w:r w:rsidRPr="008364E6"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  <w:t xml:space="preserve"> install</w:t>
      </w:r>
    </w:p>
    <w:p w14:paraId="19E215E0" w14:textId="1245F1FD" w:rsidR="00797776" w:rsidRDefault="00797776" w:rsidP="008364E6">
      <w:pPr>
        <w:spacing w:before="150" w:after="360" w:line="240" w:lineRule="auto"/>
        <w:rPr>
          <w:rFonts w:ascii="Segoe UI" w:eastAsia="Times New Roman" w:hAnsi="Segoe UI" w:cs="Segoe UI"/>
          <w:color w:val="1C2B39"/>
          <w:sz w:val="25"/>
          <w:szCs w:val="25"/>
        </w:rPr>
      </w:pPr>
      <w:r>
        <w:rPr>
          <w:noProof/>
        </w:rPr>
        <w:drawing>
          <wp:inline distT="0" distB="0" distL="0" distR="0" wp14:anchorId="206138ED" wp14:editId="7378F41B">
            <wp:extent cx="5943600" cy="37585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ACE3E" w14:textId="5741FF0A" w:rsidR="008364E6" w:rsidRPr="008364E6" w:rsidRDefault="008364E6" w:rsidP="008364E6">
      <w:pPr>
        <w:spacing w:before="150" w:after="360" w:line="240" w:lineRule="auto"/>
        <w:rPr>
          <w:rFonts w:ascii="Segoe UI" w:eastAsia="Times New Roman" w:hAnsi="Segoe UI" w:cs="Segoe UI"/>
          <w:color w:val="1C2B39"/>
          <w:sz w:val="25"/>
          <w:szCs w:val="25"/>
        </w:rPr>
      </w:pPr>
      <w:r w:rsidRPr="008364E6">
        <w:rPr>
          <w:rFonts w:ascii="Segoe UI" w:eastAsia="Times New Roman" w:hAnsi="Segoe UI" w:cs="Segoe UI"/>
          <w:color w:val="1C2B39"/>
          <w:sz w:val="25"/>
          <w:szCs w:val="25"/>
        </w:rPr>
        <w:t xml:space="preserve">To start the application, </w:t>
      </w:r>
      <w:r w:rsidR="00205A47">
        <w:rPr>
          <w:rFonts w:ascii="Segoe UI" w:eastAsia="Times New Roman" w:hAnsi="Segoe UI" w:cs="Segoe UI"/>
          <w:color w:val="1C2B39"/>
          <w:sz w:val="25"/>
          <w:szCs w:val="25"/>
        </w:rPr>
        <w:t>type</w:t>
      </w:r>
      <w:r w:rsidRPr="008364E6">
        <w:rPr>
          <w:rFonts w:ascii="Segoe UI" w:eastAsia="Times New Roman" w:hAnsi="Segoe UI" w:cs="Segoe UI"/>
          <w:color w:val="1C2B39"/>
          <w:sz w:val="25"/>
          <w:szCs w:val="25"/>
        </w:rPr>
        <w:t>:</w:t>
      </w:r>
      <w:r w:rsidR="005555AE">
        <w:rPr>
          <w:rFonts w:ascii="Segoe UI" w:eastAsia="Times New Roman" w:hAnsi="Segoe UI" w:cs="Segoe UI"/>
          <w:color w:val="1C2B39"/>
          <w:sz w:val="25"/>
          <w:szCs w:val="25"/>
        </w:rPr>
        <w:t xml:space="preserve"> </w:t>
      </w:r>
      <w:proofErr w:type="gramStart"/>
      <w:r w:rsidR="005555AE">
        <w:rPr>
          <w:rFonts w:ascii="Segoe UI" w:eastAsia="Times New Roman" w:hAnsi="Segoe UI" w:cs="Segoe UI"/>
          <w:color w:val="1C2B39"/>
          <w:sz w:val="25"/>
          <w:szCs w:val="25"/>
        </w:rPr>
        <w:t xml:space="preserve">  .</w:t>
      </w:r>
      <w:proofErr w:type="gramEnd"/>
      <w:r w:rsidR="005555AE">
        <w:rPr>
          <w:rFonts w:ascii="Segoe UI" w:eastAsia="Times New Roman" w:hAnsi="Segoe UI" w:cs="Segoe UI"/>
          <w:color w:val="1C2B39"/>
          <w:sz w:val="25"/>
          <w:szCs w:val="25"/>
        </w:rPr>
        <w:t>/bin/www</w:t>
      </w:r>
    </w:p>
    <w:p w14:paraId="69C6D067" w14:textId="77777777" w:rsidR="008364E6" w:rsidRPr="008364E6" w:rsidRDefault="008364E6" w:rsidP="008364E6">
      <w:pPr>
        <w:shd w:val="clear" w:color="auto" w:fill="111A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360" w:line="240" w:lineRule="auto"/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</w:pPr>
      <w:proofErr w:type="gramStart"/>
      <w:r w:rsidRPr="008364E6"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  <w:lastRenderedPageBreak/>
        <w:t>./</w:t>
      </w:r>
      <w:proofErr w:type="gramEnd"/>
      <w:r w:rsidRPr="008364E6">
        <w:rPr>
          <w:rFonts w:ascii="Consolas" w:eastAsia="Times New Roman" w:hAnsi="Consolas" w:cs="Courier New"/>
          <w:color w:val="F1F1F1"/>
          <w:sz w:val="23"/>
          <w:szCs w:val="23"/>
          <w:bdr w:val="none" w:sz="0" w:space="0" w:color="auto" w:frame="1"/>
        </w:rPr>
        <w:t>bin/www</w:t>
      </w:r>
    </w:p>
    <w:p w14:paraId="63BA9749" w14:textId="77777777" w:rsidR="00A6684D" w:rsidRDefault="00A6684D" w:rsidP="008364E6">
      <w:pPr>
        <w:spacing w:before="150" w:after="360" w:line="240" w:lineRule="auto"/>
        <w:rPr>
          <w:rFonts w:ascii="Segoe UI" w:eastAsia="Times New Roman" w:hAnsi="Segoe UI" w:cs="Segoe UI"/>
          <w:color w:val="1C2B39"/>
          <w:sz w:val="25"/>
          <w:szCs w:val="25"/>
        </w:rPr>
      </w:pPr>
      <w:r>
        <w:rPr>
          <w:noProof/>
        </w:rPr>
        <w:drawing>
          <wp:inline distT="0" distB="0" distL="0" distR="0" wp14:anchorId="654A1326" wp14:editId="1DA710B2">
            <wp:extent cx="5943600" cy="37585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5DBE2" w14:textId="2D384BA4" w:rsidR="008364E6" w:rsidRPr="008364E6" w:rsidRDefault="008364E6" w:rsidP="008364E6">
      <w:pPr>
        <w:spacing w:before="150" w:after="360" w:line="240" w:lineRule="auto"/>
        <w:rPr>
          <w:rFonts w:ascii="Segoe UI" w:eastAsia="Times New Roman" w:hAnsi="Segoe UI" w:cs="Segoe UI"/>
          <w:color w:val="1C2B39"/>
          <w:sz w:val="25"/>
          <w:szCs w:val="25"/>
        </w:rPr>
      </w:pPr>
      <w:r w:rsidRPr="008364E6">
        <w:rPr>
          <w:rFonts w:ascii="Segoe UI" w:eastAsia="Times New Roman" w:hAnsi="Segoe UI" w:cs="Segoe UI"/>
          <w:color w:val="1C2B39"/>
          <w:sz w:val="25"/>
          <w:szCs w:val="25"/>
        </w:rPr>
        <w:t>By default, the application will run on port 3000.</w:t>
      </w:r>
    </w:p>
    <w:p w14:paraId="4E55D33B" w14:textId="77777777" w:rsidR="00701E41" w:rsidRDefault="008364E6" w:rsidP="008364E6">
      <w:pPr>
        <w:spacing w:before="150" w:after="360" w:line="240" w:lineRule="auto"/>
        <w:rPr>
          <w:rFonts w:ascii="Segoe UI" w:eastAsia="Times New Roman" w:hAnsi="Segoe UI" w:cs="Segoe UI"/>
          <w:color w:val="1C2B39"/>
          <w:sz w:val="25"/>
          <w:szCs w:val="25"/>
        </w:rPr>
      </w:pPr>
      <w:r w:rsidRPr="008364E6">
        <w:rPr>
          <w:rFonts w:ascii="Segoe UI" w:eastAsia="Times New Roman" w:hAnsi="Segoe UI" w:cs="Segoe UI"/>
          <w:color w:val="1C2B39"/>
          <w:sz w:val="25"/>
          <w:szCs w:val="25"/>
        </w:rPr>
        <w:t>To access the application and see its output, browse to </w:t>
      </w:r>
      <w:r w:rsidRPr="008364E6">
        <w:rPr>
          <w:rFonts w:ascii="Segoe UI" w:eastAsia="Times New Roman" w:hAnsi="Segoe UI" w:cs="Segoe UI"/>
          <w:i/>
          <w:iCs/>
          <w:color w:val="1C2B39"/>
          <w:sz w:val="25"/>
          <w:szCs w:val="25"/>
        </w:rPr>
        <w:t>http://</w:t>
      </w:r>
      <w:r w:rsidR="00A6684D">
        <w:rPr>
          <w:rFonts w:ascii="Segoe UI" w:eastAsia="Times New Roman" w:hAnsi="Segoe UI" w:cs="Segoe UI"/>
          <w:i/>
          <w:iCs/>
          <w:color w:val="1C2B39"/>
          <w:sz w:val="25"/>
          <w:szCs w:val="25"/>
        </w:rPr>
        <w:t>localhost</w:t>
      </w:r>
      <w:r w:rsidRPr="008364E6">
        <w:rPr>
          <w:rFonts w:ascii="Segoe UI" w:eastAsia="Times New Roman" w:hAnsi="Segoe UI" w:cs="Segoe UI"/>
          <w:i/>
          <w:iCs/>
          <w:color w:val="1C2B39"/>
          <w:sz w:val="25"/>
          <w:szCs w:val="25"/>
        </w:rPr>
        <w:t>:3000/</w:t>
      </w:r>
      <w:r w:rsidRPr="008364E6">
        <w:rPr>
          <w:rFonts w:ascii="Segoe UI" w:eastAsia="Times New Roman" w:hAnsi="Segoe UI" w:cs="Segoe UI"/>
          <w:color w:val="1C2B39"/>
          <w:sz w:val="25"/>
          <w:szCs w:val="25"/>
        </w:rPr>
        <w:t xml:space="preserve">. </w:t>
      </w:r>
    </w:p>
    <w:p w14:paraId="76093FDB" w14:textId="5BE3B3B6" w:rsidR="00701E41" w:rsidRDefault="00701E41" w:rsidP="008364E6">
      <w:pPr>
        <w:spacing w:before="150" w:after="360" w:line="240" w:lineRule="auto"/>
        <w:rPr>
          <w:rFonts w:ascii="Segoe UI" w:eastAsia="Times New Roman" w:hAnsi="Segoe UI" w:cs="Segoe UI"/>
          <w:color w:val="1C2B39"/>
          <w:sz w:val="25"/>
          <w:szCs w:val="25"/>
        </w:rPr>
      </w:pPr>
    </w:p>
    <w:p w14:paraId="49723066" w14:textId="56271F57" w:rsidR="00701E41" w:rsidRDefault="00701E41" w:rsidP="008364E6">
      <w:pPr>
        <w:spacing w:before="150" w:after="360" w:line="240" w:lineRule="auto"/>
        <w:rPr>
          <w:rFonts w:ascii="Segoe UI" w:eastAsia="Times New Roman" w:hAnsi="Segoe UI" w:cs="Segoe UI"/>
          <w:color w:val="1C2B39"/>
          <w:sz w:val="25"/>
          <w:szCs w:val="25"/>
        </w:rPr>
      </w:pPr>
      <w:r>
        <w:rPr>
          <w:noProof/>
        </w:rPr>
        <w:lastRenderedPageBreak/>
        <w:drawing>
          <wp:inline distT="0" distB="0" distL="0" distR="0" wp14:anchorId="35EA2CF7" wp14:editId="73CBC9D5">
            <wp:extent cx="4457143" cy="6857143"/>
            <wp:effectExtent l="0" t="0" r="63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57143" cy="6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B00FD" w14:textId="4D955C78" w:rsidR="008364E6" w:rsidRPr="008364E6" w:rsidRDefault="008364E6" w:rsidP="008364E6">
      <w:pPr>
        <w:spacing w:before="150" w:after="360" w:line="240" w:lineRule="auto"/>
        <w:rPr>
          <w:rFonts w:ascii="Segoe UI" w:eastAsia="Times New Roman" w:hAnsi="Segoe UI" w:cs="Segoe UI"/>
          <w:color w:val="1C2B39"/>
          <w:sz w:val="25"/>
          <w:szCs w:val="25"/>
        </w:rPr>
      </w:pPr>
      <w:r w:rsidRPr="008364E6">
        <w:rPr>
          <w:rFonts w:ascii="Segoe UI" w:eastAsia="Times New Roman" w:hAnsi="Segoe UI" w:cs="Segoe UI"/>
          <w:color w:val="1C2B39"/>
          <w:sz w:val="25"/>
          <w:szCs w:val="25"/>
        </w:rPr>
        <w:t>To end the application, terminate the running Express process.</w:t>
      </w:r>
    </w:p>
    <w:sectPr w:rsidR="008364E6" w:rsidRPr="008364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jaytDA0szQzMzFS0lEKTi0uzszPAykwqgUAbRCUHSwAAAA="/>
  </w:docVars>
  <w:rsids>
    <w:rsidRoot w:val="008364E6"/>
    <w:rsid w:val="0002639A"/>
    <w:rsid w:val="00205A47"/>
    <w:rsid w:val="005555AE"/>
    <w:rsid w:val="00622F55"/>
    <w:rsid w:val="006535AC"/>
    <w:rsid w:val="00701E41"/>
    <w:rsid w:val="00797776"/>
    <w:rsid w:val="008364E6"/>
    <w:rsid w:val="008367A7"/>
    <w:rsid w:val="008F4F0D"/>
    <w:rsid w:val="00915665"/>
    <w:rsid w:val="00A54074"/>
    <w:rsid w:val="00A6684D"/>
    <w:rsid w:val="00BB788F"/>
    <w:rsid w:val="00DF296E"/>
    <w:rsid w:val="00E8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FFE5E"/>
  <w15:chartTrackingRefBased/>
  <w15:docId w15:val="{B79D9AE4-42B2-4641-A264-CB4F33754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64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5">
    <w:name w:val="heading 5"/>
    <w:basedOn w:val="Normal"/>
    <w:link w:val="Heading5Char"/>
    <w:uiPriority w:val="9"/>
    <w:qFormat/>
    <w:rsid w:val="008364E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8364E6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8364E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364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364E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64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64E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364E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364E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64E6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8364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90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-Gilbert, Darice</dc:creator>
  <cp:keywords/>
  <dc:description/>
  <cp:lastModifiedBy>SONAM</cp:lastModifiedBy>
  <cp:revision>2</cp:revision>
  <dcterms:created xsi:type="dcterms:W3CDTF">2019-10-17T16:16:00Z</dcterms:created>
  <dcterms:modified xsi:type="dcterms:W3CDTF">2019-10-17T16:16:00Z</dcterms:modified>
</cp:coreProperties>
</file>